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Niklas Hausmann reports financial support was provided by German Research Foundation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3:20:10Z</dcterms:created>
  <dcterms:modified xsi:type="dcterms:W3CDTF">2024-07-04T13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